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335472" w14:textId="76B5303D" w:rsidR="002C69D0" w:rsidRPr="002C69D0" w:rsidRDefault="002C69D0" w:rsidP="002C69D0">
      <w:pPr>
        <w:jc w:val="center"/>
        <w:rPr>
          <w:b/>
          <w:bCs/>
          <w:sz w:val="24"/>
          <w:szCs w:val="24"/>
        </w:rPr>
      </w:pPr>
      <w:r w:rsidRPr="002C69D0">
        <w:rPr>
          <w:b/>
          <w:bCs/>
          <w:sz w:val="24"/>
          <w:szCs w:val="24"/>
        </w:rPr>
        <w:t>How to run</w:t>
      </w:r>
    </w:p>
    <w:p w14:paraId="06BD52CF" w14:textId="3465246E" w:rsidR="00392B02" w:rsidRDefault="003C401B">
      <w:r>
        <w:t xml:space="preserve">Step 1: Download </w:t>
      </w:r>
      <w:hyperlink r:id="rId4" w:history="1">
        <w:r w:rsidRPr="00CB701B">
          <w:rPr>
            <w:rStyle w:val="Hyperlink"/>
          </w:rPr>
          <w:t>https://www.wampserver.com/en/</w:t>
        </w:r>
      </w:hyperlink>
    </w:p>
    <w:p w14:paraId="46CE40BC" w14:textId="56321120" w:rsidR="002C16AC" w:rsidRDefault="002C16AC">
      <w:hyperlink r:id="rId5" w:history="1">
        <w:r w:rsidRPr="00CB701B">
          <w:rPr>
            <w:rStyle w:val="Hyperlink"/>
          </w:rPr>
          <w:t>https://sourceforge.net/projects/wampserver/files/WampServer%203/WampServer%203.0.0/wampserver3.2.3_x64.exe/download</w:t>
        </w:r>
      </w:hyperlink>
    </w:p>
    <w:p w14:paraId="1F003842" w14:textId="696CBA65" w:rsidR="002C16AC" w:rsidRDefault="0087190B">
      <w:r>
        <w:t>Step 2: Install it</w:t>
      </w:r>
      <w:r w:rsidR="001F28F1">
        <w:t xml:space="preserve"> at </w:t>
      </w:r>
      <w:r w:rsidR="001F28F1" w:rsidRPr="001F28F1">
        <w:t>c:\wamp64</w:t>
      </w:r>
    </w:p>
    <w:p w14:paraId="0B37AA55" w14:textId="6BDAD2FA" w:rsidR="00F21C0E" w:rsidRDefault="00F21C0E">
      <w:r>
        <w:t>Step 3: Run the WAMP app</w:t>
      </w:r>
      <w:r w:rsidR="00DB7616">
        <w:t xml:space="preserve"> then you can access localhost from your web browser</w:t>
      </w:r>
    </w:p>
    <w:p w14:paraId="44DCAD77" w14:textId="279AFE96" w:rsidR="001D68EF" w:rsidRDefault="001D68EF">
      <w:r>
        <w:rPr>
          <w:noProof/>
        </w:rPr>
        <w:drawing>
          <wp:inline distT="0" distB="0" distL="0" distR="0" wp14:anchorId="5C5502A5" wp14:editId="027E73CC">
            <wp:extent cx="5534025" cy="1485591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541428" cy="1487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587E7" w14:textId="4E787D79" w:rsidR="00537E04" w:rsidRDefault="00537E04">
      <w:r>
        <w:t xml:space="preserve">Step 4: Click on </w:t>
      </w:r>
      <w:r w:rsidR="002660F3">
        <w:t>Wamp icon</w:t>
      </w:r>
      <w:r>
        <w:rPr>
          <w:noProof/>
        </w:rPr>
        <w:drawing>
          <wp:inline distT="0" distB="0" distL="0" distR="0" wp14:anchorId="1B94890D" wp14:editId="2C5A7218">
            <wp:extent cx="5638800" cy="23622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38800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26B76" w14:textId="276F1EC8" w:rsidR="002660F3" w:rsidRDefault="002660F3">
      <w:r>
        <w:t xml:space="preserve">It takes you to </w:t>
      </w:r>
      <w:r w:rsidR="00001A37">
        <w:t xml:space="preserve">the control panel, to access the </w:t>
      </w:r>
      <w:r w:rsidR="00DC5427">
        <w:t>source of the website, click www directory</w:t>
      </w:r>
    </w:p>
    <w:p w14:paraId="69E4B2F1" w14:textId="737EA3A3" w:rsidR="002660F3" w:rsidRDefault="00DC5427">
      <w:r>
        <w:rPr>
          <w:noProof/>
        </w:rPr>
        <w:drawing>
          <wp:inline distT="0" distB="0" distL="0" distR="0" wp14:anchorId="5C588AF1" wp14:editId="70553916">
            <wp:extent cx="5553075" cy="1896757"/>
            <wp:effectExtent l="0" t="0" r="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55692" cy="1897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1459E" w14:textId="41A32CCF" w:rsidR="00DB4844" w:rsidRDefault="00B45A65">
      <w:r>
        <w:t xml:space="preserve">Step 5: Delete all the files and folder in that www directory and copy all the </w:t>
      </w:r>
      <w:proofErr w:type="spellStart"/>
      <w:r>
        <w:t>souce</w:t>
      </w:r>
      <w:proofErr w:type="spellEnd"/>
      <w:r>
        <w:t xml:space="preserve"> code from </w:t>
      </w:r>
      <w:hyperlink r:id="rId9" w:history="1">
        <w:r w:rsidR="00726239" w:rsidRPr="00CB701B">
          <w:rPr>
            <w:rStyle w:val="Hyperlink"/>
          </w:rPr>
          <w:t>https://github.com/mngu012/ARTag</w:t>
        </w:r>
      </w:hyperlink>
      <w:r w:rsidR="00726239">
        <w:t xml:space="preserve"> to that folder.</w:t>
      </w:r>
      <w:r w:rsidR="002C69D0">
        <w:t xml:space="preserve"> </w:t>
      </w:r>
      <w:r w:rsidR="00726239">
        <w:t xml:space="preserve">Once done, you can access localhost and use webcam to look at the </w:t>
      </w:r>
      <w:r w:rsidR="00284635">
        <w:t>AR Tag, and receive a random 3D model on top of that.</w:t>
      </w:r>
    </w:p>
    <w:p w14:paraId="4986A2F8" w14:textId="4D26DC95" w:rsidR="00DB4844" w:rsidRDefault="00DB4844"/>
    <w:p w14:paraId="66E92DD2" w14:textId="1FA384A0" w:rsidR="00DB4844" w:rsidRDefault="00DB4844" w:rsidP="00703CA4">
      <w:pPr>
        <w:jc w:val="center"/>
      </w:pPr>
      <w:r>
        <w:rPr>
          <w:noProof/>
        </w:rPr>
        <w:drawing>
          <wp:inline distT="0" distB="0" distL="0" distR="0" wp14:anchorId="1D4C7C2F" wp14:editId="6E32CB7C">
            <wp:extent cx="5731510" cy="5649595"/>
            <wp:effectExtent l="0" t="0" r="254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649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03CA4">
        <w:rPr>
          <w:noProof/>
        </w:rPr>
        <w:drawing>
          <wp:inline distT="0" distB="0" distL="0" distR="0" wp14:anchorId="5F23C39E" wp14:editId="6C7A6AB6">
            <wp:extent cx="4546911" cy="2668905"/>
            <wp:effectExtent l="0" t="0" r="635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49813" cy="2670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B484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yNLI0NTI1NDM2t7RQ0lEKTi0uzszPAykwrAUAHPcefCwAAAA="/>
  </w:docVars>
  <w:rsids>
    <w:rsidRoot w:val="001E3662"/>
    <w:rsid w:val="00001A37"/>
    <w:rsid w:val="001D68EF"/>
    <w:rsid w:val="001E3662"/>
    <w:rsid w:val="001F28F1"/>
    <w:rsid w:val="002660F3"/>
    <w:rsid w:val="00284635"/>
    <w:rsid w:val="002C16AC"/>
    <w:rsid w:val="002C69D0"/>
    <w:rsid w:val="003C401B"/>
    <w:rsid w:val="0044313A"/>
    <w:rsid w:val="00537E04"/>
    <w:rsid w:val="00703CA4"/>
    <w:rsid w:val="00726239"/>
    <w:rsid w:val="0087190B"/>
    <w:rsid w:val="00967AD2"/>
    <w:rsid w:val="00B45A65"/>
    <w:rsid w:val="00DB4844"/>
    <w:rsid w:val="00DB7616"/>
    <w:rsid w:val="00DC5427"/>
    <w:rsid w:val="00F21C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B088FC"/>
  <w15:chartTrackingRefBased/>
  <w15:docId w15:val="{5FDBEAD4-B2F0-42C5-A17B-E5BE1512CA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C401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C40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hyperlink" Target="https://sourceforge.net/projects/wampserver/files/WampServer%203/WampServer%203.0.0/wampserver3.2.3_x64.exe/download" TargetMode="External"/><Relationship Id="rId10" Type="http://schemas.openxmlformats.org/officeDocument/2006/relationships/image" Target="media/image4.png"/><Relationship Id="rId4" Type="http://schemas.openxmlformats.org/officeDocument/2006/relationships/hyperlink" Target="https://www.wampserver.com/en/" TargetMode="External"/><Relationship Id="rId9" Type="http://schemas.openxmlformats.org/officeDocument/2006/relationships/hyperlink" Target="https://github.com/mngu012/ARTa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135</Words>
  <Characters>771</Characters>
  <Application>Microsoft Office Word</Application>
  <DocSecurity>0</DocSecurity>
  <Lines>6</Lines>
  <Paragraphs>1</Paragraphs>
  <ScaleCrop>false</ScaleCrop>
  <Company/>
  <LinksUpToDate>false</LinksUpToDate>
  <CharactersWithSpaces>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h Nguyen</dc:creator>
  <cp:keywords/>
  <dc:description/>
  <cp:lastModifiedBy>Minh Nguyen</cp:lastModifiedBy>
  <cp:revision>18</cp:revision>
  <dcterms:created xsi:type="dcterms:W3CDTF">2021-07-20T22:15:00Z</dcterms:created>
  <dcterms:modified xsi:type="dcterms:W3CDTF">2021-07-20T23:01:00Z</dcterms:modified>
</cp:coreProperties>
</file>